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F5FFC" w14:textId="4B8740FF" w:rsidR="0040580F" w:rsidRPr="0040580F" w:rsidRDefault="008A52A3" w:rsidP="008A52A3">
      <w:pPr>
        <w:jc w:val="center"/>
        <w:rPr>
          <w:b/>
        </w:rPr>
      </w:pPr>
      <w:r>
        <w:rPr>
          <w:b/>
        </w:rPr>
        <w:t xml:space="preserve">2 </w:t>
      </w:r>
      <w:r w:rsidR="001F3520" w:rsidRPr="0040580F">
        <w:rPr>
          <w:b/>
        </w:rPr>
        <w:t>sz. melléklet</w:t>
      </w:r>
    </w:p>
    <w:p w14:paraId="241985B2" w14:textId="4B4C3E72" w:rsidR="001F3520" w:rsidRDefault="0040580F" w:rsidP="008A52A3">
      <w:pPr>
        <w:jc w:val="center"/>
        <w:rPr>
          <w:b/>
        </w:rPr>
      </w:pPr>
      <w:r w:rsidRPr="0040580F">
        <w:rPr>
          <w:b/>
        </w:rPr>
        <w:t>Kutatási terv</w:t>
      </w:r>
      <w:r w:rsidR="006D403F">
        <w:rPr>
          <w:b/>
        </w:rPr>
        <w:t xml:space="preserve"> </w:t>
      </w:r>
      <w:r w:rsidR="00E76B53" w:rsidRPr="00E76B53">
        <w:rPr>
          <w:b/>
        </w:rPr>
        <w:t>PTE Kooperatív kutatás-fejlesztési program</w:t>
      </w:r>
      <w:r w:rsidR="00E76B53">
        <w:rPr>
          <w:b/>
        </w:rPr>
        <w:t xml:space="preserve"> pályázatokhoz</w:t>
      </w:r>
    </w:p>
    <w:p w14:paraId="7D85479A" w14:textId="77777777" w:rsidR="00A47C82" w:rsidRPr="0040580F" w:rsidRDefault="00A47C82" w:rsidP="008A52A3">
      <w:pPr>
        <w:jc w:val="center"/>
        <w:rPr>
          <w:b/>
        </w:rPr>
      </w:pPr>
    </w:p>
    <w:p w14:paraId="4063BAFF" w14:textId="3738D904" w:rsidR="001F3520" w:rsidRDefault="00E93432" w:rsidP="00E93432">
      <w:pPr>
        <w:pStyle w:val="Listaszerbekezds"/>
        <w:numPr>
          <w:ilvl w:val="0"/>
          <w:numId w:val="15"/>
        </w:numPr>
        <w:spacing w:before="36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Részletes </w:t>
      </w:r>
      <w:r w:rsidRPr="00E93432">
        <w:rPr>
          <w:rFonts w:ascii="Calibri" w:hAnsi="Calibri" w:cs="Calibri"/>
          <w:b/>
        </w:rPr>
        <w:t>szakmai terv</w:t>
      </w:r>
    </w:p>
    <w:p w14:paraId="12EA3571" w14:textId="77777777" w:rsidR="00327A16" w:rsidRPr="00327A16" w:rsidRDefault="00327A16" w:rsidP="00327A16">
      <w:pPr>
        <w:spacing w:before="360"/>
        <w:rPr>
          <w:rFonts w:ascii="Calibri" w:hAnsi="Calibri" w:cs="Calibri"/>
          <w:b/>
        </w:rPr>
      </w:pPr>
    </w:p>
    <w:p w14:paraId="1ADEF42B" w14:textId="57AA0C49" w:rsidR="00307E69" w:rsidRDefault="00307E69" w:rsidP="00A47C82">
      <w:pPr>
        <w:pStyle w:val="Listaszerbekezds"/>
        <w:numPr>
          <w:ilvl w:val="0"/>
          <w:numId w:val="15"/>
        </w:numPr>
        <w:spacing w:before="36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A </w:t>
      </w:r>
      <w:r w:rsidRPr="00307E69">
        <w:rPr>
          <w:rFonts w:ascii="Calibri" w:hAnsi="Calibri" w:cs="Calibri"/>
          <w:b/>
        </w:rPr>
        <w:t>K+F várható eredménye</w:t>
      </w:r>
    </w:p>
    <w:p w14:paraId="150B20F8" w14:textId="77777777" w:rsidR="00A47C82" w:rsidRPr="00A47C82" w:rsidRDefault="00A47C82" w:rsidP="00A47C82">
      <w:pPr>
        <w:pStyle w:val="Listaszerbekezds"/>
        <w:rPr>
          <w:rFonts w:ascii="Calibri" w:hAnsi="Calibri" w:cs="Calibri"/>
          <w:b/>
        </w:rPr>
      </w:pPr>
    </w:p>
    <w:p w14:paraId="4F5F45F1" w14:textId="77777777" w:rsidR="00A47C82" w:rsidRPr="00A47C82" w:rsidRDefault="00A47C82" w:rsidP="00A47C82">
      <w:pPr>
        <w:spacing w:before="360"/>
        <w:rPr>
          <w:rFonts w:ascii="Calibri" w:hAnsi="Calibri" w:cs="Calibri"/>
          <w:b/>
        </w:rPr>
      </w:pPr>
    </w:p>
    <w:p w14:paraId="276A31A8" w14:textId="49B1EA80" w:rsidR="00A47C82" w:rsidRDefault="00E52E3F" w:rsidP="00A47C82">
      <w:pPr>
        <w:pStyle w:val="Listaszerbekezds"/>
        <w:numPr>
          <w:ilvl w:val="0"/>
          <w:numId w:val="15"/>
        </w:numPr>
        <w:spacing w:before="36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R</w:t>
      </w:r>
      <w:r w:rsidRPr="00E52E3F">
        <w:rPr>
          <w:rFonts w:ascii="Calibri" w:hAnsi="Calibri" w:cs="Calibri"/>
          <w:b/>
        </w:rPr>
        <w:t>észfeladatok</w:t>
      </w:r>
      <w:r w:rsidR="00A85B40">
        <w:rPr>
          <w:rFonts w:ascii="Calibri" w:hAnsi="Calibri" w:cs="Calibri"/>
          <w:b/>
        </w:rPr>
        <w:t xml:space="preserve">, </w:t>
      </w:r>
      <w:r w:rsidR="00A47C82">
        <w:rPr>
          <w:rFonts w:ascii="Calibri" w:hAnsi="Calibri" w:cs="Calibri"/>
          <w:b/>
        </w:rPr>
        <w:t>felelősök, határidők</w:t>
      </w:r>
    </w:p>
    <w:p w14:paraId="0200CD0F" w14:textId="77777777" w:rsidR="00A47C82" w:rsidRPr="00A47C82" w:rsidRDefault="00A47C82" w:rsidP="00A47C82">
      <w:pPr>
        <w:spacing w:before="360"/>
        <w:rPr>
          <w:rFonts w:ascii="Calibri" w:hAnsi="Calibri" w:cs="Calibri"/>
          <w:b/>
        </w:rPr>
      </w:pPr>
    </w:p>
    <w:sectPr w:rsidR="00A47C82" w:rsidRPr="00A47C82" w:rsidSect="00795A1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 w:tentative="1">
      <w:start w:val="1"/>
      <w:numFmt w:val="lowerRoman"/>
      <w:lvlText w:val="%6."/>
      <w:lvlJc w:val="right"/>
      <w:pPr>
        <w:ind w:left="4606" w:hanging="180"/>
      </w:pPr>
    </w:lvl>
    <w:lvl w:ilvl="6" w:tplc="040E000F" w:tentative="1">
      <w:start w:val="1"/>
      <w:numFmt w:val="decimal"/>
      <w:lvlText w:val="%7."/>
      <w:lvlJc w:val="left"/>
      <w:pPr>
        <w:ind w:left="5326" w:hanging="360"/>
      </w:pPr>
    </w:lvl>
    <w:lvl w:ilvl="7" w:tplc="040E0019" w:tentative="1">
      <w:start w:val="1"/>
      <w:numFmt w:val="lowerLetter"/>
      <w:lvlText w:val="%8."/>
      <w:lvlJc w:val="left"/>
      <w:pPr>
        <w:ind w:left="6046" w:hanging="360"/>
      </w:pPr>
    </w:lvl>
    <w:lvl w:ilvl="8" w:tplc="040E001B" w:tentative="1">
      <w:start w:val="1"/>
      <w:numFmt w:val="lowerRoman"/>
      <w:lvlText w:val="%9."/>
      <w:lvlJc w:val="right"/>
      <w:pPr>
        <w:ind w:left="6766" w:hanging="180"/>
      </w:pPr>
    </w:lvl>
  </w:abstractNum>
  <w:abstractNum w:abstractNumId="4" w15:restartNumberingAfterBreak="0">
    <w:nsid w:val="43863499"/>
    <w:multiLevelType w:val="hybridMultilevel"/>
    <w:tmpl w:val="95740304"/>
    <w:lvl w:ilvl="0" w:tplc="9A60DC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6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8" w15:restartNumberingAfterBreak="0">
    <w:nsid w:val="640557B3"/>
    <w:multiLevelType w:val="hybridMultilevel"/>
    <w:tmpl w:val="E976164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1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rFonts w:hint="default"/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3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4" w15:restartNumberingAfterBreak="0">
    <w:nsid w:val="7F5A6172"/>
    <w:multiLevelType w:val="hybridMultilevel"/>
    <w:tmpl w:val="E6A049FC"/>
    <w:lvl w:ilvl="0" w:tplc="262A76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1805815">
    <w:abstractNumId w:val="13"/>
  </w:num>
  <w:num w:numId="2" w16cid:durableId="19553110">
    <w:abstractNumId w:val="10"/>
  </w:num>
  <w:num w:numId="3" w16cid:durableId="911693348">
    <w:abstractNumId w:val="5"/>
  </w:num>
  <w:num w:numId="4" w16cid:durableId="1585453654">
    <w:abstractNumId w:val="12"/>
  </w:num>
  <w:num w:numId="5" w16cid:durableId="1491825359">
    <w:abstractNumId w:val="7"/>
  </w:num>
  <w:num w:numId="6" w16cid:durableId="1335691143">
    <w:abstractNumId w:val="3"/>
  </w:num>
  <w:num w:numId="7" w16cid:durableId="1604801805">
    <w:abstractNumId w:val="9"/>
  </w:num>
  <w:num w:numId="8" w16cid:durableId="1165046726">
    <w:abstractNumId w:val="0"/>
  </w:num>
  <w:num w:numId="9" w16cid:durableId="543905042">
    <w:abstractNumId w:val="11"/>
  </w:num>
  <w:num w:numId="10" w16cid:durableId="1020358414">
    <w:abstractNumId w:val="1"/>
  </w:num>
  <w:num w:numId="11" w16cid:durableId="253321202">
    <w:abstractNumId w:val="2"/>
  </w:num>
  <w:num w:numId="12" w16cid:durableId="764762302">
    <w:abstractNumId w:val="6"/>
  </w:num>
  <w:num w:numId="13" w16cid:durableId="2015303166">
    <w:abstractNumId w:val="8"/>
  </w:num>
  <w:num w:numId="14" w16cid:durableId="1579175649">
    <w:abstractNumId w:val="4"/>
  </w:num>
  <w:num w:numId="15" w16cid:durableId="8815536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sDQxMTcytTAwNLZQ0lEKTi0uzszPAykwrAUAF1x8CiwAAAA="/>
  </w:docVars>
  <w:rsids>
    <w:rsidRoot w:val="001F3520"/>
    <w:rsid w:val="00016D73"/>
    <w:rsid w:val="00140AFA"/>
    <w:rsid w:val="001F3520"/>
    <w:rsid w:val="00263B19"/>
    <w:rsid w:val="002D18E6"/>
    <w:rsid w:val="00307E69"/>
    <w:rsid w:val="00327A16"/>
    <w:rsid w:val="003D3C9C"/>
    <w:rsid w:val="00402CBC"/>
    <w:rsid w:val="0040580F"/>
    <w:rsid w:val="00492728"/>
    <w:rsid w:val="00577F10"/>
    <w:rsid w:val="005B4CE7"/>
    <w:rsid w:val="005D42C2"/>
    <w:rsid w:val="00640E5D"/>
    <w:rsid w:val="006C3BA3"/>
    <w:rsid w:val="006D403F"/>
    <w:rsid w:val="00710150"/>
    <w:rsid w:val="00761B81"/>
    <w:rsid w:val="007F43B8"/>
    <w:rsid w:val="008A52A3"/>
    <w:rsid w:val="008B5413"/>
    <w:rsid w:val="00945A7D"/>
    <w:rsid w:val="009801C3"/>
    <w:rsid w:val="00A47C82"/>
    <w:rsid w:val="00A60CC6"/>
    <w:rsid w:val="00A85B40"/>
    <w:rsid w:val="00AF3C10"/>
    <w:rsid w:val="00BD7608"/>
    <w:rsid w:val="00C2241F"/>
    <w:rsid w:val="00CB76EF"/>
    <w:rsid w:val="00CC655F"/>
    <w:rsid w:val="00D50144"/>
    <w:rsid w:val="00DF2E58"/>
    <w:rsid w:val="00E52E3F"/>
    <w:rsid w:val="00E76B53"/>
    <w:rsid w:val="00E93432"/>
    <w:rsid w:val="00EC7B1F"/>
    <w:rsid w:val="00F302D5"/>
    <w:rsid w:val="00FC3F84"/>
    <w:rsid w:val="00FD1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5AABA2"/>
  <w15:chartTrackingRefBased/>
  <w15:docId w15:val="{EEE563A3-C148-4E92-A223-C73A5D3D6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F352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F3520"/>
    <w:pPr>
      <w:ind w:left="720"/>
      <w:contextualSpacing/>
    </w:pPr>
  </w:style>
  <w:style w:type="table" w:styleId="Rcsostblzat">
    <w:name w:val="Table Grid"/>
    <w:basedOn w:val="Normltblzat"/>
    <w:uiPriority w:val="39"/>
    <w:rsid w:val="001F3520"/>
    <w:pPr>
      <w:spacing w:after="0" w:line="240" w:lineRule="auto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6E9745C-7D0B-4653-A50E-CDDC90A7C5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8623AD-C3CB-4785-9DD5-B8FF1C445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7FBED4-8415-47BA-A989-AA7F802A00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E0913D-D992-44AD-85DD-C85F54E35281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53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4</cp:revision>
  <dcterms:created xsi:type="dcterms:W3CDTF">2024-04-08T09:22:00Z</dcterms:created>
  <dcterms:modified xsi:type="dcterms:W3CDTF">2024-04-08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MediaServiceImageTags">
    <vt:lpwstr/>
  </property>
</Properties>
</file>